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Xb0acbe01df7d674854e8d5393e0a5d22bae25e6"/>
    <w:p>
      <w:pPr>
        <w:pStyle w:val="Heading1"/>
      </w:pPr>
      <w:r>
        <w:t xml:space="preserve">INTERNATIONAL MILITARY OFFICER DEVELOPMENT INTERNSHIP APPLICATION</w:t>
      </w:r>
    </w:p>
    <w:p>
      <w:pPr>
        <w:pStyle w:val="FirstParagraph"/>
      </w:pPr>
      <w:r>
        <w:rPr>
          <w:bCs/>
          <w:b/>
        </w:rPr>
        <w:t xml:space="preserve">Internship Application Letter</w:t>
      </w:r>
    </w:p>
    <w:bookmarkEnd w:id="20"/>
    <w:p>
      <w:pPr>
        <w:pStyle w:val="BodyText"/>
      </w:pPr>
      <w:r>
        <w:t xml:space="preserve">Head of Personnel Development</w:t>
      </w:r>
      <w:r>
        <w:br/>
      </w:r>
      <w:r>
        <w:t xml:space="preserve">Ministry of Defence (MOD)</w:t>
      </w:r>
      <w:r>
        <w:br/>
      </w:r>
      <w:r>
        <w:t xml:space="preserve">Defence Academy of the United Kingdom</w:t>
      </w:r>
      <w:r>
        <w:br/>
      </w:r>
      <w:r>
        <w:t xml:space="preserve">Shrivenham, Oxfordshire SN6 8LA</w:t>
      </w:r>
      <w:r>
        <w:br/>
      </w:r>
      <w:r>
        <w:t xml:space="preserve">United Kingdom</w:t>
      </w:r>
    </w:p>
    <w:p>
      <w:pPr>
        <w:pStyle w:val="BodyText"/>
      </w:pPr>
      <w:r>
        <w:t xml:space="preserve">Birmingham, West Midlands</w:t>
      </w:r>
      <w:r>
        <w:br/>
      </w:r>
      <w:r>
        <w:t xml:space="preserve">25 October 2023</w:t>
      </w:r>
    </w:p>
    <w:p>
      <w:pPr>
        <w:pStyle w:val="BodyText"/>
      </w:pPr>
      <w:r>
        <w:t xml:space="preserve">Dear Head of Personnel Development,</w:t>
      </w:r>
    </w:p>
    <w:p>
      <w:pPr>
        <w:pStyle w:val="BodyText"/>
      </w:pPr>
      <w:r>
        <w:t xml:space="preserve">I am writing to express my profound enthusiasm for the Military Officer Development Internship opportunity within the Defence Academy of the United Kingdom, specifically seeking placement in Birmingham. As a highly motivated and academically distinguished candidate with a clear commitment to serving in the British Armed Forces, I believe this Internship Application Letter represents an exceptional opportunity to contribute meaningfully while preparing for my future role as a</w:t>
      </w:r>
      <w:r>
        <w:t xml:space="preserve"> </w:t>
      </w:r>
      <w:r>
        <w:rPr>
          <w:bCs/>
          <w:b/>
        </w:rPr>
        <w:t xml:space="preserve">Military Officer</w:t>
      </w:r>
      <w:r>
        <w:t xml:space="preserve"> </w:t>
      </w:r>
      <w:r>
        <w:t xml:space="preserve">within the United Kingdom's defence framework. Having dedicated myself to understanding the operational demands of modern military leadership, I am particularly eager to immerse myself in the strategic environment of Birmingham—a city that serves as a critical hub for military innovation and community engagement across the United Kingdom.</w:t>
      </w:r>
    </w:p>
    <w:p>
      <w:pPr>
        <w:pStyle w:val="BodyText"/>
      </w:pPr>
      <w:r>
        <w:t xml:space="preserve">My academic foundation includes a First-Class Honours Degree in Defence Studies from the University of Birmingham, where I focused on expeditionary logistics and joint operational planning. During my studies, I completed an independent research project examining 'Resilience in Urban Military Operations,' which culminated in a presentation to the Birmingham-based Royal Logistic Corps (RLC) Garrison. This experience provided me with firsthand insight into how Birmingham serves as a pivotal node for military coordination within the United Kingdom—housing key MOD facilities, training centres, and fostering vital partnerships between defence contractors and local institutions. My academic pursuits have been complemented by practical engagement through the University's Army Officer Training Corps (AOTC), where I served as Cadet Platoon Commander for 18 months, managing personnel training during field exercises across the West Midlands.</w:t>
      </w:r>
    </w:p>
    <w:p>
      <w:pPr>
        <w:pStyle w:val="BodyText"/>
      </w:pPr>
      <w:r>
        <w:t xml:space="preserve">What distinguishes my application is my deep understanding of Birmingham's unique military significance within the broader United Kingdom landscape. As a city with historic ties to military training—evident in its role as home to the Central Military District Headquarters and proximity to MOD Allesley (a key logistics and communications base)—Birmingham offers an unparalleled environment for developing future</w:t>
      </w:r>
      <w:r>
        <w:t xml:space="preserve"> </w:t>
      </w:r>
      <w:r>
        <w:rPr>
          <w:bCs/>
          <w:b/>
        </w:rPr>
        <w:t xml:space="preserve">Military Officer</w:t>
      </w:r>
      <w:r>
        <w:t xml:space="preserve"> </w:t>
      </w:r>
      <w:r>
        <w:t xml:space="preserve">capabilities. I have actively engaged with Birmingham's military community, volunteering with the Royal British Legion's Birmingham branch to support veterans' reintegration programs. This local service has reinforced my commitment to understanding the human dimension of military leadership, a principle that aligns perfectly with the Defence Academy's ethos of 'Leadership Through Service.' The opportunity to contribute within this specific ecosystem—where civilian-military collaboration shapes national security strategy—would be invaluable preparation for my career.</w:t>
      </w:r>
    </w:p>
    <w:p>
      <w:pPr>
        <w:pStyle w:val="BodyText"/>
      </w:pPr>
      <w:r>
        <w:t xml:space="preserve">My technical competencies directly support the requirements for an officer development internship. I possess advanced proficiency in military simulation software (JTLS, JMA), have completed NATO-standard command training modules, and hold a Level 3 Safeguarding Certificate—a prerequisite for all UK military personnel. During my AOTC tenure, I led a cross-functional team of 25 cadets in developing the 'Birmingham Urban Response Drill,' which simulated emergency coordination with Birmingham City Council's Emergency Planning Unit. This initiative was later adopted by the University's security department as a benchmark for civic-military exercises, demonstrating my ability to translate theoretical knowledge into operational solutions within the United Kingdom's urban military context.</w:t>
      </w:r>
    </w:p>
    <w:p>
      <w:pPr>
        <w:pStyle w:val="BodyText"/>
      </w:pPr>
      <w:r>
        <w:t xml:space="preserve">I recognize that formal commissioning as a</w:t>
      </w:r>
      <w:r>
        <w:t xml:space="preserve"> </w:t>
      </w:r>
      <w:r>
        <w:rPr>
          <w:bCs/>
          <w:b/>
        </w:rPr>
        <w:t xml:space="preserve">Military Officer</w:t>
      </w:r>
      <w:r>
        <w:t xml:space="preserve"> </w:t>
      </w:r>
      <w:r>
        <w:t xml:space="preserve">requires rigorous training pathways, but I believe this internship offers the essential bridge between academic preparation and operational readiness. The Defence Academy's Birmingham-based programs—particularly those focused on leadership development for future field officers—are precisely where I aim to cultivate the competencies required to serve with distinction in the United Kingdom's Armed Forces. Having visited MOD Birmingham facilities during my university exchanges, I have seen how this city functions as a microcosm of modern military challenges: balancing community engagement, technological innovation, and strategic readiness. My aspiration is to learn from these systems while contributing my analytical skills and collaborative approach to the Academy's mission.</w:t>
      </w:r>
    </w:p>
    <w:p>
      <w:pPr>
        <w:pStyle w:val="BodyText"/>
      </w:pPr>
      <w:r>
        <w:t xml:space="preserve">Furthermore, Birmingham's status as a global city with diverse communities resonates deeply with my perspective on inclusive leadership. In my volunteer work at the Birmingham Refugee Centre (supported by MOD partnerships), I facilitated workshops on cultural intelligence for military personnel deploying to multicultural environments. This experience reinforced that effective command in the United Kingdom's 21st-century forces demands sensitivity to social dynamics—a principle I will apply during this internship while working alongside professional officers who shape policy across our nation. The city's vibrant cultural landscape, from its historic Cathedral Quarter to modern innovation districts, provides an ideal backdrop for developing the adaptability required of tomorrow's military leaders.</w:t>
      </w:r>
    </w:p>
    <w:p>
      <w:pPr>
        <w:pStyle w:val="BodyText"/>
      </w:pPr>
      <w:r>
        <w:t xml:space="preserve">I am eager to bring my dedication to operational excellence and my passion for Birmingham's military heritage to the Defence Academy. This Internship Application Letter serves as a formal expression of intent to contribute meaningfully during my placement period, while gaining mentorship essential for progression toward commissioning. I have attached my academic transcripts, references from two commissioned officers (including Major James Wilson, RLC), and a detailed project portfolio demonstrating my applied military knowledge relevant to the United Kingdom's operational needs.</w:t>
      </w:r>
    </w:p>
    <w:p>
      <w:pPr>
        <w:pStyle w:val="BodyText"/>
      </w:pPr>
      <w:r>
        <w:t xml:space="preserve">Thank you for considering my application. I welcome the opportunity to discuss how my background in Defence Studies, Birmingham community engagement, and commitment to professional military development align with your internship program. I will contact your office within one week to arrange an interview at your convenience.</w:t>
      </w:r>
    </w:p>
    <w:p>
      <w:pPr>
        <w:pStyle w:val="BodyText"/>
      </w:pPr>
      <w:r>
        <w:t xml:space="preserve">Sincerely,</w:t>
      </w:r>
    </w:p>
    <w:p>
      <w:pPr>
        <w:pStyle w:val="BodyText"/>
      </w:pPr>
      <w:r>
        <w:br/>
      </w:r>
      <w:r>
        <w:br/>
      </w:r>
      <w:r>
        <w:br/>
      </w:r>
    </w:p>
    <w:p>
      <w:pPr>
        <w:pStyle w:val="BodyText"/>
      </w:pPr>
      <w:r>
        <w:t xml:space="preserve">Alexandra Morgan</w:t>
      </w:r>
    </w:p>
    <w:p>
      <w:pPr>
        <w:pStyle w:val="BodyText"/>
      </w:pPr>
      <w:r>
        <w:t xml:space="preserve">Birmingham, West Midlands B15 2TH</w:t>
      </w:r>
    </w:p>
    <w:p>
      <w:pPr>
        <w:pStyle w:val="BodyText"/>
      </w:pPr>
      <w:r>
        <w:t xml:space="preserve">Telephone: +44 7900 123456 | Email: a.morgan@universityofbirmingham.ac.uk</w:t>
      </w:r>
    </w:p>
    <w:p>
      <w:pPr>
        <w:pStyle w:val="BodyText"/>
      </w:pPr>
      <w:r>
        <w:rPr>
          <w:bCs/>
          <w:b/>
        </w:rPr>
        <w:t xml:space="preserve">Attachment:</w:t>
      </w:r>
      <w:r>
        <w:t xml:space="preserve"> </w:t>
      </w:r>
      <w:r>
        <w:t xml:space="preserve">Academic Transcripts | References (2 Commissioned Officers) | Project Portfolio</w:t>
      </w:r>
    </w:p>
    <w:p>
      <w:pPr>
        <w:pStyle w:val="BodyText"/>
      </w:pPr>
      <w:r>
        <w:t xml:space="preserve">This document constitutes a formal Internship Application Letter for Military Officer Development at the Defence Academy of the United Kingdom, Birmingham-based fac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5-12-10T07:02:22Z</dcterms:created>
  <dcterms:modified xsi:type="dcterms:W3CDTF">2025-12-10T07:02:22Z</dcterms:modified>
</cp:coreProperties>
</file>

<file path=docProps/custom.xml><?xml version="1.0" encoding="utf-8"?>
<Properties xmlns="http://schemas.openxmlformats.org/officeDocument/2006/custom-properties" xmlns:vt="http://schemas.openxmlformats.org/officeDocument/2006/docPropsVTypes"/>
</file>